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9CBFB" w14:textId="630B9B52" w:rsidR="002B7736" w:rsidRDefault="009B4010">
      <w:pPr>
        <w:pStyle w:val="ac"/>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ac"/>
        <w:tabs>
          <w:tab w:val="right" w:pos="9639"/>
        </w:tabs>
        <w:rPr>
          <w:rFonts w:eastAsia="SimSun"/>
          <w:bCs/>
          <w:sz w:val="24"/>
          <w:szCs w:val="24"/>
          <w:lang w:eastAsia="zh-CN"/>
        </w:rPr>
      </w:pPr>
      <w:r>
        <w:rPr>
          <w:rFonts w:eastAsia="SimSun"/>
          <w:bCs/>
          <w:sz w:val="24"/>
          <w:szCs w:val="24"/>
          <w:lang w:eastAsia="zh-CN"/>
        </w:rPr>
        <w:t>Elbonia,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TDocs discussing the aspects handled in [3] are not included below, as the e-mail discussion report shall be handled first!</w:t>
      </w:r>
    </w:p>
    <w:p w14:paraId="79180299" w14:textId="77777777" w:rsidR="002B7736" w:rsidRDefault="009B4010" w:rsidP="00F86953">
      <w:pPr>
        <w:pStyle w:val="1"/>
        <w:jc w:val="both"/>
      </w:pPr>
      <w:r>
        <w:t>2</w:t>
      </w:r>
      <w:r>
        <w:tab/>
        <w:t>Discussion</w:t>
      </w:r>
    </w:p>
    <w:p w14:paraId="0A261BC5" w14:textId="30488841" w:rsidR="002B7736" w:rsidRDefault="009B4010" w:rsidP="00F86953">
      <w:pPr>
        <w:pStyle w:val="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af0"/>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77777777" w:rsidR="00F86953" w:rsidRDefault="00F86953" w:rsidP="00DB4EFD">
            <w:pPr>
              <w:rPr>
                <w:lang w:eastAsia="zh-CN"/>
              </w:rPr>
            </w:pPr>
          </w:p>
        </w:tc>
        <w:tc>
          <w:tcPr>
            <w:tcW w:w="1701" w:type="dxa"/>
          </w:tcPr>
          <w:p w14:paraId="64B4ED35" w14:textId="77777777" w:rsidR="00F86953" w:rsidRDefault="00F86953" w:rsidP="00DB4EFD">
            <w:pPr>
              <w:rPr>
                <w:lang w:eastAsia="zh-CN"/>
              </w:rPr>
            </w:pPr>
          </w:p>
        </w:tc>
        <w:tc>
          <w:tcPr>
            <w:tcW w:w="5950" w:type="dxa"/>
          </w:tcPr>
          <w:p w14:paraId="0BFCEF30" w14:textId="77777777" w:rsidR="00F86953" w:rsidRDefault="00F86953" w:rsidP="00DB4EFD">
            <w:pPr>
              <w:rPr>
                <w:lang w:eastAsia="zh-CN"/>
              </w:rPr>
            </w:pPr>
          </w:p>
        </w:tc>
      </w:tr>
      <w:tr w:rsidR="00F86953" w14:paraId="18B8090F" w14:textId="77777777" w:rsidTr="00DB4EFD">
        <w:tc>
          <w:tcPr>
            <w:tcW w:w="1980" w:type="dxa"/>
          </w:tcPr>
          <w:p w14:paraId="2B233997" w14:textId="77777777" w:rsidR="00F86953" w:rsidRDefault="00F86953" w:rsidP="00DB4EFD">
            <w:pPr>
              <w:rPr>
                <w:lang w:eastAsia="zh-CN"/>
              </w:rPr>
            </w:pPr>
          </w:p>
        </w:tc>
        <w:tc>
          <w:tcPr>
            <w:tcW w:w="1701" w:type="dxa"/>
          </w:tcPr>
          <w:p w14:paraId="01652EB9" w14:textId="77777777" w:rsidR="00F86953" w:rsidRDefault="00F86953" w:rsidP="00DB4EFD">
            <w:pPr>
              <w:rPr>
                <w:lang w:eastAsia="zh-CN"/>
              </w:rPr>
            </w:pPr>
          </w:p>
        </w:tc>
        <w:tc>
          <w:tcPr>
            <w:tcW w:w="5950" w:type="dxa"/>
          </w:tcPr>
          <w:p w14:paraId="21BE3305" w14:textId="77777777" w:rsidR="00F86953" w:rsidRDefault="00F86953" w:rsidP="00DB4EFD">
            <w:pPr>
              <w:rPr>
                <w:lang w:eastAsia="zh-CN"/>
              </w:rPr>
            </w:pPr>
          </w:p>
        </w:tc>
      </w:tr>
    </w:tbl>
    <w:p w14:paraId="55F81916" w14:textId="77777777" w:rsidR="006161CD" w:rsidRPr="0021554D" w:rsidRDefault="006161CD" w:rsidP="0021554D"/>
    <w:p w14:paraId="3AA9E325" w14:textId="7198E4D8" w:rsidR="00171FD7" w:rsidRDefault="00171FD7">
      <w:pPr>
        <w:pStyle w:val="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af0"/>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lastRenderedPageBreak/>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14"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15" w:author="MediaTek (Li-Chuan)" w:date="2020-04-21T10:38:00Z">
              <w:r>
                <w:rPr>
                  <w:lang w:eastAsia="zh-CN"/>
                </w:rPr>
                <w:t>Yes/</w:t>
              </w:r>
            </w:ins>
            <w:ins w:id="16" w:author="MediaTek (Li-Chuan)" w:date="2020-04-21T10:22:00Z">
              <w:r w:rsidR="00330F86">
                <w:rPr>
                  <w:lang w:eastAsia="zh-CN"/>
                </w:rPr>
                <w:t>No</w:t>
              </w:r>
            </w:ins>
          </w:p>
        </w:tc>
        <w:tc>
          <w:tcPr>
            <w:tcW w:w="5950" w:type="dxa"/>
          </w:tcPr>
          <w:p w14:paraId="13FE49D5" w14:textId="3FE241CB" w:rsidR="00950EB7" w:rsidRDefault="00950EB7" w:rsidP="00330F86">
            <w:pPr>
              <w:rPr>
                <w:ins w:id="17" w:author="MediaTek (Li-Chuan)" w:date="2020-04-21T10:38:00Z"/>
                <w:lang w:eastAsia="zh-CN"/>
              </w:rPr>
            </w:pPr>
            <w:ins w:id="18" w:author="MediaTek (Li-Chuan)" w:date="2020-04-21T10:36:00Z">
              <w:r>
                <w:rPr>
                  <w:lang w:eastAsia="zh-CN"/>
                </w:rPr>
                <w:t xml:space="preserve">We believe that the default state of a triggering event is </w:t>
              </w:r>
            </w:ins>
            <w:ins w:id="19"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20" w:author="MediaTek (Li-Chuan)" w:date="2020-04-21T10:37:00Z"/>
                <w:lang w:eastAsia="zh-CN"/>
              </w:rPr>
            </w:pPr>
            <w:ins w:id="21" w:author="MediaTek (Li-Chuan)" w:date="2020-04-21T10:38:00Z">
              <w:r>
                <w:rPr>
                  <w:lang w:eastAsia="zh-CN"/>
                </w:rPr>
                <w:t xml:space="preserve">But we are fine to have </w:t>
              </w:r>
            </w:ins>
            <w:ins w:id="22"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15765E92" w:rsidR="008F038F" w:rsidRDefault="008F038F" w:rsidP="00DB4EFD">
            <w:pPr>
              <w:rPr>
                <w:lang w:eastAsia="zh-CN"/>
              </w:rPr>
            </w:pPr>
          </w:p>
        </w:tc>
        <w:tc>
          <w:tcPr>
            <w:tcW w:w="1701" w:type="dxa"/>
          </w:tcPr>
          <w:p w14:paraId="531A5BBB" w14:textId="77777777" w:rsidR="008F038F" w:rsidRDefault="008F038F" w:rsidP="00DB4EFD">
            <w:pPr>
              <w:rPr>
                <w:lang w:eastAsia="zh-CN"/>
              </w:rPr>
            </w:pPr>
          </w:p>
        </w:tc>
        <w:tc>
          <w:tcPr>
            <w:tcW w:w="5950" w:type="dxa"/>
          </w:tcPr>
          <w:p w14:paraId="353DF72A" w14:textId="77777777" w:rsidR="008F038F" w:rsidRDefault="008F038F" w:rsidP="00DB4EFD">
            <w:pPr>
              <w:rPr>
                <w:lang w:eastAsia="zh-CN"/>
              </w:rPr>
            </w:pPr>
          </w:p>
        </w:tc>
      </w:tr>
      <w:tr w:rsidR="008F038F" w14:paraId="605CAFD4" w14:textId="77777777" w:rsidTr="00DB4EFD">
        <w:tc>
          <w:tcPr>
            <w:tcW w:w="1980" w:type="dxa"/>
          </w:tcPr>
          <w:p w14:paraId="1F458817" w14:textId="77777777" w:rsidR="008F038F" w:rsidRDefault="008F038F" w:rsidP="00DB4EFD">
            <w:pPr>
              <w:rPr>
                <w:lang w:eastAsia="zh-CN"/>
              </w:rPr>
            </w:pPr>
          </w:p>
        </w:tc>
        <w:tc>
          <w:tcPr>
            <w:tcW w:w="1701" w:type="dxa"/>
          </w:tcPr>
          <w:p w14:paraId="4982AC2D" w14:textId="77777777" w:rsidR="008F038F" w:rsidRDefault="008F038F" w:rsidP="00DB4EFD">
            <w:pPr>
              <w:rPr>
                <w:lang w:eastAsia="zh-CN"/>
              </w:rPr>
            </w:pPr>
          </w:p>
        </w:tc>
        <w:tc>
          <w:tcPr>
            <w:tcW w:w="5950" w:type="dxa"/>
          </w:tcPr>
          <w:p w14:paraId="351421AD" w14:textId="77777777" w:rsidR="008F038F" w:rsidRDefault="008F038F" w:rsidP="00DB4EFD">
            <w:pPr>
              <w:rPr>
                <w:lang w:eastAsia="zh-CN"/>
              </w:rPr>
            </w:pPr>
          </w:p>
        </w:tc>
      </w:tr>
    </w:tbl>
    <w:p w14:paraId="54CE7AA6" w14:textId="4641D5CC" w:rsidR="00171FD7" w:rsidRPr="00171FD7" w:rsidRDefault="00171FD7" w:rsidP="00171FD7"/>
    <w:p w14:paraId="53821CF3" w14:textId="3D5339E6" w:rsidR="005C7273" w:rsidRDefault="005C7273">
      <w:pPr>
        <w:pStyle w:val="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af0"/>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23"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24" w:author="MediaTek (Li-Chuan)" w:date="2020-04-21T10:43:00Z">
              <w:r>
                <w:rPr>
                  <w:lang w:eastAsia="zh-CN"/>
                </w:rPr>
                <w:t>Yes</w:t>
              </w:r>
            </w:ins>
          </w:p>
        </w:tc>
        <w:tc>
          <w:tcPr>
            <w:tcW w:w="5950" w:type="dxa"/>
          </w:tcPr>
          <w:p w14:paraId="637D3E26" w14:textId="7E5775B0" w:rsidR="00F0737F" w:rsidRDefault="007B6662" w:rsidP="00DB4EFD">
            <w:pPr>
              <w:rPr>
                <w:lang w:eastAsia="zh-CN"/>
              </w:rPr>
            </w:pPr>
            <w:ins w:id="25" w:author="MediaTek (Li-Chuan)" w:date="2020-04-21T10:48:00Z">
              <w:r>
                <w:rPr>
                  <w:lang w:eastAsia="zh-CN"/>
                </w:rPr>
                <w:t xml:space="preserve">This is reasonable UE behaviour </w:t>
              </w:r>
            </w:ins>
            <w:ins w:id="26"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77777777" w:rsidR="00F0737F" w:rsidRDefault="00F0737F" w:rsidP="00DB4EFD">
            <w:pPr>
              <w:rPr>
                <w:lang w:eastAsia="zh-CN"/>
              </w:rPr>
            </w:pPr>
          </w:p>
        </w:tc>
        <w:tc>
          <w:tcPr>
            <w:tcW w:w="1701" w:type="dxa"/>
          </w:tcPr>
          <w:p w14:paraId="24B158F0" w14:textId="77777777" w:rsidR="00F0737F" w:rsidRDefault="00F0737F" w:rsidP="00DB4EFD">
            <w:pPr>
              <w:rPr>
                <w:lang w:eastAsia="zh-CN"/>
              </w:rPr>
            </w:pPr>
          </w:p>
        </w:tc>
        <w:tc>
          <w:tcPr>
            <w:tcW w:w="5950" w:type="dxa"/>
          </w:tcPr>
          <w:p w14:paraId="42ADB638" w14:textId="77777777" w:rsidR="00F0737F" w:rsidRDefault="00F0737F" w:rsidP="00DB4EFD">
            <w:pPr>
              <w:rPr>
                <w:lang w:eastAsia="zh-CN"/>
              </w:rPr>
            </w:pPr>
          </w:p>
        </w:tc>
      </w:tr>
      <w:tr w:rsidR="00F0737F" w14:paraId="25617AD7" w14:textId="77777777" w:rsidTr="00DB4EFD">
        <w:tc>
          <w:tcPr>
            <w:tcW w:w="1980" w:type="dxa"/>
          </w:tcPr>
          <w:p w14:paraId="7DE0BBCF" w14:textId="77777777" w:rsidR="00F0737F" w:rsidRDefault="00F0737F" w:rsidP="00DB4EFD">
            <w:pPr>
              <w:rPr>
                <w:lang w:eastAsia="zh-CN"/>
              </w:rPr>
            </w:pPr>
          </w:p>
        </w:tc>
        <w:tc>
          <w:tcPr>
            <w:tcW w:w="1701" w:type="dxa"/>
          </w:tcPr>
          <w:p w14:paraId="3191FDD8" w14:textId="77777777" w:rsidR="00F0737F" w:rsidRDefault="00F0737F" w:rsidP="00DB4EFD">
            <w:pPr>
              <w:rPr>
                <w:lang w:eastAsia="zh-CN"/>
              </w:rPr>
            </w:pPr>
          </w:p>
        </w:tc>
        <w:tc>
          <w:tcPr>
            <w:tcW w:w="5950" w:type="dxa"/>
          </w:tcPr>
          <w:p w14:paraId="48C414DF" w14:textId="77777777" w:rsidR="00F0737F" w:rsidRDefault="00F0737F" w:rsidP="00DB4EFD">
            <w:pPr>
              <w:rPr>
                <w:lang w:eastAsia="zh-CN"/>
              </w:rPr>
            </w:pPr>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gNB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af0"/>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gNB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rFonts w:hint="eastAsia"/>
                <w:lang w:eastAsia="zh-CN"/>
              </w:rPr>
            </w:pPr>
            <w:ins w:id="27"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28" w:author="MediaTek (Li-Chuan)" w:date="2020-04-21T10:51:00Z">
              <w:r>
                <w:rPr>
                  <w:lang w:eastAsia="zh-CN"/>
                </w:rPr>
                <w:t>Yes</w:t>
              </w:r>
            </w:ins>
          </w:p>
        </w:tc>
        <w:tc>
          <w:tcPr>
            <w:tcW w:w="5950" w:type="dxa"/>
          </w:tcPr>
          <w:p w14:paraId="02BC5ADF" w14:textId="28983D88" w:rsidR="002C6DF7" w:rsidRDefault="002C6DF7" w:rsidP="002C6DF7">
            <w:pPr>
              <w:rPr>
                <w:lang w:eastAsia="zh-CN"/>
              </w:rPr>
            </w:pPr>
            <w:ins w:id="29"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77777777" w:rsidR="000A6B39" w:rsidRDefault="000A6B39" w:rsidP="00DB4EFD">
            <w:pPr>
              <w:rPr>
                <w:lang w:eastAsia="zh-CN"/>
              </w:rPr>
            </w:pPr>
          </w:p>
        </w:tc>
        <w:tc>
          <w:tcPr>
            <w:tcW w:w="1701" w:type="dxa"/>
          </w:tcPr>
          <w:p w14:paraId="3A907D57" w14:textId="77777777" w:rsidR="000A6B39" w:rsidRDefault="000A6B39" w:rsidP="00DB4EFD">
            <w:pPr>
              <w:rPr>
                <w:lang w:eastAsia="zh-CN"/>
              </w:rPr>
            </w:pPr>
          </w:p>
        </w:tc>
        <w:tc>
          <w:tcPr>
            <w:tcW w:w="5950" w:type="dxa"/>
          </w:tcPr>
          <w:p w14:paraId="542549D2" w14:textId="77777777" w:rsidR="000A6B39" w:rsidRDefault="000A6B39" w:rsidP="00DB4EFD">
            <w:pPr>
              <w:rPr>
                <w:lang w:eastAsia="zh-CN"/>
              </w:rPr>
            </w:pPr>
          </w:p>
        </w:tc>
      </w:tr>
      <w:tr w:rsidR="000A6B39" w14:paraId="29884CD2" w14:textId="77777777" w:rsidTr="00DB4EFD">
        <w:tc>
          <w:tcPr>
            <w:tcW w:w="1980" w:type="dxa"/>
          </w:tcPr>
          <w:p w14:paraId="1FFB4236" w14:textId="77777777" w:rsidR="000A6B39" w:rsidRDefault="000A6B39" w:rsidP="00DB4EFD">
            <w:pPr>
              <w:rPr>
                <w:lang w:eastAsia="zh-CN"/>
              </w:rPr>
            </w:pPr>
          </w:p>
        </w:tc>
        <w:tc>
          <w:tcPr>
            <w:tcW w:w="1701" w:type="dxa"/>
          </w:tcPr>
          <w:p w14:paraId="0527D2BC" w14:textId="77777777" w:rsidR="000A6B39" w:rsidRDefault="000A6B39" w:rsidP="00DB4EFD">
            <w:pPr>
              <w:rPr>
                <w:lang w:eastAsia="zh-CN"/>
              </w:rPr>
            </w:pPr>
          </w:p>
        </w:tc>
        <w:tc>
          <w:tcPr>
            <w:tcW w:w="5950" w:type="dxa"/>
          </w:tcPr>
          <w:p w14:paraId="63CC23DA" w14:textId="77777777" w:rsidR="000A6B39" w:rsidRDefault="000A6B39" w:rsidP="00DB4EFD">
            <w:pPr>
              <w:rPr>
                <w:lang w:eastAsia="zh-CN"/>
              </w:rPr>
            </w:pPr>
          </w:p>
        </w:tc>
      </w:tr>
    </w:tbl>
    <w:p w14:paraId="70E2C2F9" w14:textId="77777777" w:rsidR="000A6B39" w:rsidRPr="000A6B39" w:rsidRDefault="000A6B39" w:rsidP="000A6B39">
      <w:pPr>
        <w:jc w:val="both"/>
      </w:pPr>
    </w:p>
    <w:p w14:paraId="2EBA72D3" w14:textId="5CB8E8C0" w:rsidR="00034FD0" w:rsidRDefault="00034FD0">
      <w:pPr>
        <w:pStyle w:val="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configuration including spCellConfig, MCG SCell and otherconfig (delayBudgetReportingConfig and overheatingAssistanceConfig)</w:t>
      </w:r>
      <w:r>
        <w:t xml:space="preserve">. In [6] it is proposed to change this behaviour if the UE is configured with </w:t>
      </w:r>
      <w:r w:rsidRPr="00034FD0">
        <w:rPr>
          <w:i/>
          <w:iCs/>
        </w:rPr>
        <w:t>conditionalReconfiguration</w:t>
      </w:r>
      <w:r>
        <w:t xml:space="preserve">. We do not fully understand the motivation behind this proposal and wonder if the intention was </w:t>
      </w:r>
      <w:r w:rsidR="00583CB8">
        <w:t xml:space="preserve">perhaps </w:t>
      </w:r>
      <w:r>
        <w:t xml:space="preserve">to associate it with the </w:t>
      </w:r>
      <w:r w:rsidRPr="00583CB8">
        <w:rPr>
          <w:i/>
          <w:iCs/>
        </w:rPr>
        <w:t>attemptCondReconfig</w:t>
      </w:r>
      <w:r>
        <w:t xml:space="preserve">, not the </w:t>
      </w:r>
      <w:r w:rsidRPr="00583CB8">
        <w:rPr>
          <w:i/>
          <w:iCs/>
        </w:rPr>
        <w:t>conditionalReconfiguration</w:t>
      </w:r>
      <w:r>
        <w:t xml:space="preserve">? Anyway, do companies share the proposal brought by Sharp in [6]? </w:t>
      </w:r>
    </w:p>
    <w:tbl>
      <w:tblPr>
        <w:tblStyle w:val="af0"/>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otherconfig including delayBudgetReportingConfig and overheatingAssistanceConfig and MCG SCells if the UE </w:t>
            </w:r>
            <w:r>
              <w:rPr>
                <w:b/>
              </w:rPr>
              <w:t>wa</w:t>
            </w:r>
            <w:r w:rsidRPr="00034FD0">
              <w:rPr>
                <w:b/>
              </w:rPr>
              <w:t xml:space="preserve">s configured with conditionalReconfiguration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30"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31" w:author="MediaTek (Li-Chuan)" w:date="2020-04-21T11:22:00Z">
              <w:r>
                <w:rPr>
                  <w:lang w:eastAsia="zh-CN"/>
                </w:rPr>
                <w:t>Yes?</w:t>
              </w:r>
            </w:ins>
          </w:p>
        </w:tc>
        <w:tc>
          <w:tcPr>
            <w:tcW w:w="5950" w:type="dxa"/>
          </w:tcPr>
          <w:p w14:paraId="39F225D1" w14:textId="77777777" w:rsidR="008210E4" w:rsidRDefault="00506FBF" w:rsidP="00506FBF">
            <w:pPr>
              <w:rPr>
                <w:ins w:id="32" w:author="MediaTek (Li-Chuan)" w:date="2020-04-21T11:22:00Z"/>
                <w:lang w:eastAsia="zh-CN"/>
              </w:rPr>
            </w:pPr>
            <w:ins w:id="33" w:author="MediaTek (Li-Chuan)" w:date="2020-04-21T11:16:00Z">
              <w:r>
                <w:rPr>
                  <w:lang w:eastAsia="zh-CN"/>
                </w:rPr>
                <w:t xml:space="preserve">We </w:t>
              </w:r>
            </w:ins>
            <w:ins w:id="34" w:author="MediaTek (Li-Chuan)" w:date="2020-04-21T11:17:00Z">
              <w:r>
                <w:rPr>
                  <w:lang w:eastAsia="zh-CN"/>
                </w:rPr>
                <w:t xml:space="preserve">are not sure if the </w:t>
              </w:r>
            </w:ins>
            <w:ins w:id="35" w:author="MediaTek (Li-Chuan)" w:date="2020-04-21T11:16:00Z">
              <w:r>
                <w:rPr>
                  <w:lang w:eastAsia="zh-CN"/>
                </w:rPr>
                <w:t>configuration mis</w:t>
              </w:r>
            </w:ins>
            <w:ins w:id="36" w:author="MediaTek (Li-Chuan)" w:date="2020-04-21T11:18:00Z">
              <w:r>
                <w:rPr>
                  <w:lang w:eastAsia="zh-CN"/>
                </w:rPr>
                <w:t xml:space="preserve">alignment described in [6] will happen. </w:t>
              </w:r>
            </w:ins>
          </w:p>
          <w:p w14:paraId="5CF09093" w14:textId="77777777" w:rsidR="008210E4" w:rsidRDefault="00506FBF" w:rsidP="008210E4">
            <w:pPr>
              <w:rPr>
                <w:ins w:id="37" w:author="MediaTek (Li-Chuan)" w:date="2020-04-21T11:24:00Z"/>
                <w:lang w:eastAsia="zh-CN"/>
              </w:rPr>
            </w:pPr>
            <w:ins w:id="38" w:author="MediaTek (Li-Chuan)" w:date="2020-04-21T11:18:00Z">
              <w:r>
                <w:rPr>
                  <w:lang w:eastAsia="zh-CN"/>
                </w:rPr>
                <w:t>In the endorse</w:t>
              </w:r>
            </w:ins>
            <w:ins w:id="39" w:author="MediaTek (Li-Chuan)" w:date="2020-04-21T11:20:00Z">
              <w:r>
                <w:rPr>
                  <w:lang w:eastAsia="zh-CN"/>
                </w:rPr>
                <w:t>d</w:t>
              </w:r>
            </w:ins>
            <w:ins w:id="40" w:author="MediaTek (Li-Chuan)" w:date="2020-04-21T11:18:00Z">
              <w:r>
                <w:rPr>
                  <w:lang w:eastAsia="zh-CN"/>
                </w:rPr>
                <w:t xml:space="preserve"> RRC CR (R2-2001767), we already </w:t>
              </w:r>
            </w:ins>
            <w:ins w:id="41" w:author="MediaTek (Li-Chuan)" w:date="2020-04-21T11:19:00Z">
              <w:r>
                <w:rPr>
                  <w:lang w:eastAsia="zh-CN"/>
                </w:rPr>
                <w:t xml:space="preserve">identify that </w:t>
              </w:r>
            </w:ins>
            <w:ins w:id="42" w:author="MediaTek (Li-Chuan)" w:date="2020-04-21T11:20:00Z">
              <w:r>
                <w:rPr>
                  <w:lang w:eastAsia="zh-CN"/>
                </w:rPr>
                <w:t>“</w:t>
              </w:r>
              <w:r>
                <w:rPr>
                  <w:lang w:eastAsia="zh-CN"/>
                </w:rPr>
                <w:t>release spCellConfig</w:t>
              </w:r>
              <w:r>
                <w:rPr>
                  <w:rFonts w:eastAsia="新細明體"/>
                  <w:lang w:eastAsia="zh-TW"/>
                </w:rPr>
                <w:t>” and “</w:t>
              </w:r>
              <w:r>
                <w:rPr>
                  <w:lang w:eastAsia="zh-CN"/>
                </w:rPr>
                <w:t>suspend all RBs, except SRB0</w:t>
              </w:r>
              <w:r>
                <w:rPr>
                  <w:lang w:eastAsia="zh-CN"/>
                </w:rPr>
                <w:t xml:space="preserve">” should not be done in the initiation </w:t>
              </w:r>
            </w:ins>
            <w:ins w:id="43" w:author="MediaTek (Li-Chuan)" w:date="2020-04-21T11:21:00Z">
              <w:r>
                <w:rPr>
                  <w:lang w:eastAsia="zh-CN"/>
                </w:rPr>
                <w:t>part if UE is configured with</w:t>
              </w:r>
            </w:ins>
            <w:ins w:id="44" w:author="MediaTek (Li-Chuan)" w:date="2020-04-21T11:20:00Z">
              <w:r>
                <w:rPr>
                  <w:lang w:eastAsia="zh-CN"/>
                </w:rPr>
                <w:t xml:space="preserve"> </w:t>
              </w:r>
            </w:ins>
            <w:ins w:id="45" w:author="MediaTek (Li-Chuan)" w:date="2020-04-21T11:21:00Z">
              <w:r w:rsidRPr="001162EB">
                <w:rPr>
                  <w:i/>
                  <w:lang w:eastAsia="zh-CN"/>
                </w:rPr>
                <w:t>conditionalReconfiguration</w:t>
              </w:r>
              <w:r>
                <w:rPr>
                  <w:lang w:eastAsia="zh-CN"/>
                </w:rPr>
                <w:t>, and they will be done later if the selected cell is not CHO candidate.</w:t>
              </w:r>
            </w:ins>
            <w:ins w:id="46"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47" w:author="MediaTek (Li-Chuan)" w:date="2020-04-21T11:22:00Z">
              <w:r>
                <w:rPr>
                  <w:lang w:eastAsia="zh-CN"/>
                </w:rPr>
                <w:t xml:space="preserve">If the </w:t>
              </w:r>
              <w:r w:rsidRPr="008210E4">
                <w:rPr>
                  <w:i/>
                  <w:lang w:eastAsia="zh-CN"/>
                </w:rPr>
                <w:t>delayBudgetReportingConfig</w:t>
              </w:r>
              <w:r>
                <w:rPr>
                  <w:lang w:eastAsia="zh-CN"/>
                </w:rPr>
                <w:t xml:space="preserve">, </w:t>
              </w:r>
              <w:r w:rsidRPr="008210E4">
                <w:rPr>
                  <w:i/>
                  <w:lang w:eastAsia="zh-CN"/>
                </w:rPr>
                <w:t>overheati</w:t>
              </w:r>
              <w:bookmarkStart w:id="48" w:name="_GoBack"/>
              <w:bookmarkEnd w:id="48"/>
              <w:r w:rsidRPr="008210E4">
                <w:rPr>
                  <w:i/>
                  <w:lang w:eastAsia="zh-CN"/>
                </w:rPr>
                <w:t>ngAssistanceConfig</w:t>
              </w:r>
              <w:r w:rsidRPr="008210E4">
                <w:rPr>
                  <w:lang w:eastAsia="zh-CN"/>
                </w:rPr>
                <w:t xml:space="preserve"> and MCG SCells</w:t>
              </w:r>
              <w:r>
                <w:rPr>
                  <w:lang w:eastAsia="zh-CN"/>
                </w:rPr>
                <w:t xml:space="preserve"> also have the same problem, we </w:t>
              </w:r>
            </w:ins>
            <w:ins w:id="49" w:author="MediaTek (Li-Chuan)" w:date="2020-04-21T11:23:00Z">
              <w:r>
                <w:rPr>
                  <w:lang w:eastAsia="zh-CN"/>
                </w:rPr>
                <w:t>should treat them in the same way as the previous two, i.e., associated with</w:t>
              </w:r>
              <w:r>
                <w:rPr>
                  <w:rFonts w:eastAsia="新細明體"/>
                  <w:lang w:eastAsia="zh-TW"/>
                </w:rPr>
                <w:t xml:space="preserve"> </w:t>
              </w:r>
            </w:ins>
            <w:ins w:id="50" w:author="MediaTek (Li-Chuan)" w:date="2020-04-21T11:07:00Z">
              <w:r w:rsidR="00880203" w:rsidRPr="00880203">
                <w:rPr>
                  <w:i/>
                  <w:lang w:eastAsia="zh-CN"/>
                </w:rPr>
                <w:t>conditionalReconfiguration</w:t>
              </w:r>
            </w:ins>
            <w:ins w:id="51" w:author="MediaTek (Li-Chuan)" w:date="2020-04-21T11:08:00Z">
              <w:r>
                <w:rPr>
                  <w:lang w:eastAsia="zh-CN"/>
                </w:rPr>
                <w:t xml:space="preserve"> instead of </w:t>
              </w:r>
            </w:ins>
            <w:ins w:id="52" w:author="MediaTek (Li-Chuan)" w:date="2020-04-21T11:24:00Z">
              <w:r w:rsidRPr="008210E4">
                <w:rPr>
                  <w:i/>
                  <w:lang w:eastAsia="zh-CN"/>
                </w:rPr>
                <w:t>attemptCondReconfig</w:t>
              </w:r>
              <w:r>
                <w:rPr>
                  <w:lang w:eastAsia="zh-CN"/>
                </w:rPr>
                <w:t>, and the text proposal in [6] can be used.</w:t>
              </w:r>
            </w:ins>
          </w:p>
        </w:tc>
      </w:tr>
      <w:tr w:rsidR="00034FD0" w14:paraId="1DE3A5AB" w14:textId="77777777" w:rsidTr="00DB4EFD">
        <w:tc>
          <w:tcPr>
            <w:tcW w:w="1980" w:type="dxa"/>
          </w:tcPr>
          <w:p w14:paraId="2934793F" w14:textId="77777777" w:rsidR="00034FD0" w:rsidRDefault="00034FD0" w:rsidP="00DB4EFD">
            <w:pPr>
              <w:rPr>
                <w:lang w:eastAsia="zh-CN"/>
              </w:rPr>
            </w:pPr>
          </w:p>
        </w:tc>
        <w:tc>
          <w:tcPr>
            <w:tcW w:w="1701" w:type="dxa"/>
          </w:tcPr>
          <w:p w14:paraId="5D1C2739" w14:textId="77777777" w:rsidR="00034FD0" w:rsidRDefault="00034FD0" w:rsidP="00DB4EFD">
            <w:pPr>
              <w:rPr>
                <w:lang w:eastAsia="zh-CN"/>
              </w:rPr>
            </w:pPr>
          </w:p>
        </w:tc>
        <w:tc>
          <w:tcPr>
            <w:tcW w:w="5950" w:type="dxa"/>
          </w:tcPr>
          <w:p w14:paraId="1C199E89" w14:textId="77777777" w:rsidR="00034FD0" w:rsidRDefault="00034FD0" w:rsidP="00DB4EFD">
            <w:pPr>
              <w:rPr>
                <w:lang w:eastAsia="zh-CN"/>
              </w:rPr>
            </w:pPr>
          </w:p>
        </w:tc>
      </w:tr>
      <w:tr w:rsidR="00034FD0" w14:paraId="537CEEE7" w14:textId="77777777" w:rsidTr="00DB4EFD">
        <w:tc>
          <w:tcPr>
            <w:tcW w:w="1980" w:type="dxa"/>
          </w:tcPr>
          <w:p w14:paraId="415757EE" w14:textId="77777777" w:rsidR="00034FD0" w:rsidRDefault="00034FD0" w:rsidP="00DB4EFD">
            <w:pPr>
              <w:rPr>
                <w:lang w:eastAsia="zh-CN"/>
              </w:rPr>
            </w:pPr>
          </w:p>
        </w:tc>
        <w:tc>
          <w:tcPr>
            <w:tcW w:w="1701" w:type="dxa"/>
          </w:tcPr>
          <w:p w14:paraId="4ED511E3" w14:textId="77777777" w:rsidR="00034FD0" w:rsidRDefault="00034FD0" w:rsidP="00DB4EFD">
            <w:pPr>
              <w:rPr>
                <w:lang w:eastAsia="zh-CN"/>
              </w:rPr>
            </w:pPr>
          </w:p>
        </w:tc>
        <w:tc>
          <w:tcPr>
            <w:tcW w:w="5950" w:type="dxa"/>
          </w:tcPr>
          <w:p w14:paraId="5F1C15CB" w14:textId="77777777" w:rsidR="00034FD0" w:rsidRDefault="00034FD0" w:rsidP="00DB4EFD">
            <w:pPr>
              <w:rPr>
                <w:lang w:eastAsia="zh-CN"/>
              </w:rPr>
            </w:pPr>
          </w:p>
        </w:tc>
      </w:tr>
    </w:tbl>
    <w:p w14:paraId="3CC600B1" w14:textId="73F9735B" w:rsidR="00034FD0" w:rsidRPr="00034FD0" w:rsidRDefault="00034FD0" w:rsidP="00034FD0"/>
    <w:p w14:paraId="7F532188" w14:textId="5AB3A49E" w:rsidR="002B7736" w:rsidRDefault="009B4010">
      <w:pPr>
        <w:pStyle w:val="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Ericsson, 3GPP TSG-RAN WG2 Meeting #109bis-e Elbonia, Online, 20 – 30 April 2020</w:t>
      </w:r>
    </w:p>
    <w:p w14:paraId="75B1231A" w14:textId="662EBD4F" w:rsidR="000A544F" w:rsidRDefault="000A544F" w:rsidP="0021554D">
      <w:pPr>
        <w:pStyle w:val="B1"/>
      </w:pPr>
      <w:r>
        <w:lastRenderedPageBreak/>
        <w:t xml:space="preserve">[5] R2-2003333 </w:t>
      </w:r>
      <w:r w:rsidRPr="00653C45">
        <w:rPr>
          <w:i/>
          <w:iCs/>
        </w:rPr>
        <w:t>C</w:t>
      </w:r>
      <w:r>
        <w:rPr>
          <w:i/>
          <w:iCs/>
        </w:rPr>
        <w:t>larification on source reconfiguration during CHO</w:t>
      </w:r>
      <w:r>
        <w:t>, Samsung, 3GPP TSG-RAN WG2 Meeting #109bis-e Elbonia, Online, 20 – 30 April 2020</w:t>
      </w:r>
    </w:p>
    <w:p w14:paraId="2A21745D" w14:textId="4C81E852" w:rsidR="00034FD0" w:rsidRDefault="00034FD0" w:rsidP="0021554D">
      <w:pPr>
        <w:pStyle w:val="B1"/>
      </w:pPr>
      <w:r>
        <w:t xml:space="preserve">[6] R2-2003609 </w:t>
      </w:r>
      <w:r w:rsidRPr="00034FD0">
        <w:rPr>
          <w:i/>
          <w:iCs/>
        </w:rPr>
        <w:t>UE configuration release in RRC reestablishment</w:t>
      </w:r>
      <w:r>
        <w:t>, Sharp, 3GPP TSG-RAN WG2 Meeting #109bis-e Elbonia,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AA8DA" w14:textId="77777777" w:rsidR="001C6921" w:rsidRDefault="001C6921" w:rsidP="007A682D">
      <w:pPr>
        <w:spacing w:after="0"/>
      </w:pPr>
      <w:r>
        <w:separator/>
      </w:r>
    </w:p>
  </w:endnote>
  <w:endnote w:type="continuationSeparator" w:id="0">
    <w:p w14:paraId="399599CC" w14:textId="77777777" w:rsidR="001C6921" w:rsidRDefault="001C6921"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AB300" w14:textId="77777777" w:rsidR="001C6921" w:rsidRDefault="001C6921" w:rsidP="007A682D">
      <w:pPr>
        <w:spacing w:after="0"/>
      </w:pPr>
      <w:r>
        <w:separator/>
      </w:r>
    </w:p>
  </w:footnote>
  <w:footnote w:type="continuationSeparator" w:id="0">
    <w:p w14:paraId="520FF4B2" w14:textId="77777777" w:rsidR="001C6921" w:rsidRDefault="001C6921"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397"/>
    <w:rsid w:val="00034FD0"/>
    <w:rsid w:val="00037218"/>
    <w:rsid w:val="00040095"/>
    <w:rsid w:val="000444CE"/>
    <w:rsid w:val="0007139F"/>
    <w:rsid w:val="00073C9C"/>
    <w:rsid w:val="00080512"/>
    <w:rsid w:val="00084A2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896"/>
    <w:rsid w:val="00167ECA"/>
    <w:rsid w:val="00171FD7"/>
    <w:rsid w:val="001741A0"/>
    <w:rsid w:val="00175FA0"/>
    <w:rsid w:val="001867DE"/>
    <w:rsid w:val="001926B7"/>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5462D"/>
    <w:rsid w:val="00356F67"/>
    <w:rsid w:val="00362839"/>
    <w:rsid w:val="00364B41"/>
    <w:rsid w:val="00365AA2"/>
    <w:rsid w:val="00371193"/>
    <w:rsid w:val="00383096"/>
    <w:rsid w:val="003A2A4B"/>
    <w:rsid w:val="003A41EF"/>
    <w:rsid w:val="003B39BA"/>
    <w:rsid w:val="003B40AD"/>
    <w:rsid w:val="003C4E37"/>
    <w:rsid w:val="003D06FA"/>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32DC"/>
    <w:rsid w:val="0044439B"/>
    <w:rsid w:val="0046558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D5360"/>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210E4"/>
    <w:rsid w:val="00824452"/>
    <w:rsid w:val="00840DE0"/>
    <w:rsid w:val="0085285C"/>
    <w:rsid w:val="0086181A"/>
    <w:rsid w:val="0086354A"/>
    <w:rsid w:val="00874F2A"/>
    <w:rsid w:val="008768CA"/>
    <w:rsid w:val="00877EF9"/>
    <w:rsid w:val="00880203"/>
    <w:rsid w:val="00880559"/>
    <w:rsid w:val="00890514"/>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5159"/>
    <w:rsid w:val="00A91936"/>
    <w:rsid w:val="00A9671C"/>
    <w:rsid w:val="00AA1553"/>
    <w:rsid w:val="00AA7412"/>
    <w:rsid w:val="00AB06A2"/>
    <w:rsid w:val="00AB7B2C"/>
    <w:rsid w:val="00AC215E"/>
    <w:rsid w:val="00AC703E"/>
    <w:rsid w:val="00AE621B"/>
    <w:rsid w:val="00AF661C"/>
    <w:rsid w:val="00B0106D"/>
    <w:rsid w:val="00B03629"/>
    <w:rsid w:val="00B05380"/>
    <w:rsid w:val="00B0596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76E68"/>
    <w:rsid w:val="00C83A13"/>
    <w:rsid w:val="00C87488"/>
    <w:rsid w:val="00C87D85"/>
    <w:rsid w:val="00C9068C"/>
    <w:rsid w:val="00C92967"/>
    <w:rsid w:val="00C9630E"/>
    <w:rsid w:val="00CA2069"/>
    <w:rsid w:val="00CA261B"/>
    <w:rsid w:val="00CA3D0C"/>
    <w:rsid w:val="00CA654B"/>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E236D"/>
    <w:rsid w:val="00DE25D2"/>
    <w:rsid w:val="00DF452F"/>
    <w:rsid w:val="00DF7018"/>
    <w:rsid w:val="00E04F49"/>
    <w:rsid w:val="00E32C03"/>
    <w:rsid w:val="00E3664C"/>
    <w:rsid w:val="00E46C08"/>
    <w:rsid w:val="00E471CF"/>
    <w:rsid w:val="00E52C63"/>
    <w:rsid w:val="00E62835"/>
    <w:rsid w:val="00E72474"/>
    <w:rsid w:val="00E7725F"/>
    <w:rsid w:val="00E77645"/>
    <w:rsid w:val="00E83697"/>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71B89"/>
    <w:rsid w:val="00F73453"/>
    <w:rsid w:val="00F7353C"/>
    <w:rsid w:val="00F76455"/>
    <w:rsid w:val="00F76F8F"/>
    <w:rsid w:val="00F82D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e">
    <w:name w:val="Hyperlink"/>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頁首 字元"/>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a8">
    <w:name w:val="文件引導模式 字元"/>
    <w:basedOn w:val="a0"/>
    <w:link w:val="a7"/>
    <w:qFormat/>
    <w:rsid w:val="003F58CE"/>
    <w:rPr>
      <w:sz w:val="24"/>
      <w:szCs w:val="24"/>
      <w:lang w:eastAsia="en-US"/>
    </w:rPr>
  </w:style>
  <w:style w:type="character" w:customStyle="1" w:styleId="aa">
    <w:name w:val="註解方塊文字 字元"/>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註解文字 字元"/>
    <w:basedOn w:val="a0"/>
    <w:link w:val="a4"/>
    <w:rsid w:val="003F58CE"/>
    <w:rPr>
      <w:lang w:eastAsia="en-US"/>
    </w:rPr>
  </w:style>
  <w:style w:type="character" w:customStyle="1" w:styleId="a5">
    <w:name w:val="註解主旨 字元"/>
    <w:basedOn w:val="a6"/>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DAE05483-F6E8-486F-BDFF-6A6BE82A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42</TotalTime>
  <Pages>4</Pages>
  <Words>1182</Words>
  <Characters>6743</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MediaTek (Li-Chuan)</cp:lastModifiedBy>
  <cp:revision>26</cp:revision>
  <dcterms:created xsi:type="dcterms:W3CDTF">2020-03-02T10:18:00Z</dcterms:created>
  <dcterms:modified xsi:type="dcterms:W3CDTF">2020-04-2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